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5D5DAAC1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22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06195864">
            <wp:extent cx="6390967" cy="3422650"/>
            <wp:effectExtent l="0" t="0" r="0" b="6350"/>
            <wp:docPr id="176330264" name="Picture 1" descr="A pair of firefighter bad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 descr="A pair of firefighter badge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686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777C8B7B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E7FBB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6C897696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PA8 Challenge Coi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0CFD871C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Multi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3D2D2F42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15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7CF3E145" w14:textId="40596A7E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 xml:space="preserve">Add $1.00 Continental U.S. or Call/Email </w:t>
            </w:r>
            <w:proofErr w:type="gramStart"/>
            <w:r w:rsidR="00DE7FBB">
              <w:rPr>
                <w:b/>
                <w:bCs/>
                <w:sz w:val="22"/>
              </w:rPr>
              <w:t>For</w:t>
            </w:r>
            <w:proofErr w:type="gramEnd"/>
            <w:r w:rsidR="00DE7FBB">
              <w:rPr>
                <w:b/>
                <w:bCs/>
                <w:sz w:val="22"/>
              </w:rPr>
              <w:t xml:space="preserve"> International Cost</w:t>
            </w:r>
            <w:r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8A6FE" w14:textId="77777777" w:rsidR="00BA1AF9" w:rsidRDefault="00BA1AF9" w:rsidP="00B13B00">
      <w:r>
        <w:separator/>
      </w:r>
    </w:p>
  </w:endnote>
  <w:endnote w:type="continuationSeparator" w:id="0">
    <w:p w14:paraId="07BCD535" w14:textId="77777777" w:rsidR="00BA1AF9" w:rsidRDefault="00BA1AF9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9536D" w14:textId="77777777" w:rsidR="00BA1AF9" w:rsidRDefault="00BA1AF9" w:rsidP="00B13B00">
      <w:r>
        <w:separator/>
      </w:r>
    </w:p>
  </w:footnote>
  <w:footnote w:type="continuationSeparator" w:id="0">
    <w:p w14:paraId="4F1FEBF6" w14:textId="77777777" w:rsidR="00BA1AF9" w:rsidRDefault="00BA1AF9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60153"/>
    <w:rsid w:val="00382142"/>
    <w:rsid w:val="00547246"/>
    <w:rsid w:val="005663E1"/>
    <w:rsid w:val="005A3BE8"/>
    <w:rsid w:val="00643A15"/>
    <w:rsid w:val="0072367C"/>
    <w:rsid w:val="00847C29"/>
    <w:rsid w:val="00A23901"/>
    <w:rsid w:val="00A42E94"/>
    <w:rsid w:val="00B136D0"/>
    <w:rsid w:val="00B13B00"/>
    <w:rsid w:val="00B85655"/>
    <w:rsid w:val="00BA1AF9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6:59:00Z</dcterms:created>
  <dcterms:modified xsi:type="dcterms:W3CDTF">2023-11-15T16:59:00Z</dcterms:modified>
</cp:coreProperties>
</file>